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  <w:bookmarkStart w:id="0" w:name="_GoBack"/>
      <w:bookmarkEnd w:id="0"/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48648378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:00PM / Monday, December 6, 2021</w:t>
      </w:r>
    </w:p>
    <w:p w14:paraId="5AB8A692" w14:textId="48F64508" w:rsidR="002A2D5C" w:rsidRDefault="002A2D5C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Zoom Link:</w:t>
      </w: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319"/>
        <w:gridCol w:w="1511"/>
        <w:gridCol w:w="1214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1300B301" w:rsidR="00E03911" w:rsidRPr="007E4372" w:rsidRDefault="00B17242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Russell</w:t>
            </w:r>
            <w:r w:rsidR="00087BD9" w:rsidRPr="007E4372">
              <w:rPr>
                <w:rFonts w:ascii="Gotham" w:hAnsi="Gotham"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248C3FA" w14:textId="0A604783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</w:tc>
        <w:tc>
          <w:tcPr>
            <w:tcW w:w="7747" w:type="dxa"/>
          </w:tcPr>
          <w:p w14:paraId="4F0D442C" w14:textId="6E7B2BFC" w:rsidR="007E4372" w:rsidRPr="007E4372" w:rsidRDefault="007E4372" w:rsidP="007E437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ld Business – Action Items</w:t>
            </w:r>
          </w:p>
          <w:p w14:paraId="32C1BAC7" w14:textId="666AC9B3" w:rsidR="006C381A" w:rsidRDefault="00A93162" w:rsidP="006C381A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HR Staffing Plan </w:t>
            </w:r>
          </w:p>
          <w:p w14:paraId="29C8B670" w14:textId="553A560A" w:rsidR="00602F0C" w:rsidRDefault="00E92805" w:rsidP="006C381A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DRAFT </w:t>
            </w:r>
            <w:r w:rsidR="00602F0C">
              <w:rPr>
                <w:rFonts w:ascii="Gotham" w:hAnsi="Gotham"/>
                <w:bCs/>
                <w:sz w:val="20"/>
              </w:rPr>
              <w:t>Mission Statement</w:t>
            </w:r>
          </w:p>
          <w:p w14:paraId="6CCBBEC5" w14:textId="31A5A498" w:rsidR="00602F0C" w:rsidRDefault="00E92805" w:rsidP="006C381A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DRAFT Strategic Plan </w:t>
            </w:r>
          </w:p>
          <w:p w14:paraId="3AA82AB8" w14:textId="607BA3F7" w:rsidR="00FD72AC" w:rsidRDefault="00FD72AC" w:rsidP="006C381A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Request for One-Time Funds Approval</w:t>
            </w:r>
          </w:p>
          <w:p w14:paraId="27351919" w14:textId="012764FF" w:rsidR="00E65C9B" w:rsidRDefault="00E65C9B" w:rsidP="00BA1758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736332D" w14:textId="5EDEDF9B" w:rsidR="006C381A" w:rsidRPr="006C381A" w:rsidRDefault="006C381A" w:rsidP="006C38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CB908B4" w14:textId="77777777" w:rsidR="005C6C44" w:rsidRDefault="005C6C44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  <w:p w14:paraId="12528A9A" w14:textId="77777777" w:rsidR="00E92805" w:rsidRDefault="00E92805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0A1E1DCD" w14:textId="77777777" w:rsidR="00E92805" w:rsidRDefault="00E92805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4069EDB8" w14:textId="77777777" w:rsidR="00FD72AC" w:rsidRDefault="00FD72AC" w:rsidP="00FD7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Williams-Harmon</w:t>
            </w:r>
          </w:p>
          <w:p w14:paraId="1556087D" w14:textId="2FAC9007" w:rsidR="00FD72AC" w:rsidRPr="00933E47" w:rsidRDefault="00FD72AC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20904D4C" w14:textId="5F5A49CD" w:rsidR="00F1568A" w:rsidRPr="00933E47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5DE960C6" w14:textId="76A3F1E0" w:rsidR="005F3B61" w:rsidRDefault="005F3B61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F3B61">
              <w:rPr>
                <w:rFonts w:ascii="Gotham" w:hAnsi="Gotham"/>
                <w:bCs/>
                <w:sz w:val="20"/>
              </w:rPr>
              <w:t>ILO’s</w:t>
            </w:r>
          </w:p>
          <w:p w14:paraId="0A830781" w14:textId="69377D5A" w:rsidR="003C10B4" w:rsidRPr="003C10B4" w:rsidRDefault="003C10B4" w:rsidP="003C10B4">
            <w:p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3C10B4">
              <w:rPr>
                <w:rFonts w:ascii="Gotham" w:hAnsi="Gotham"/>
                <w:bCs/>
                <w:sz w:val="20"/>
              </w:rPr>
              <w:t>“Defined Service Learning”</w:t>
            </w:r>
          </w:p>
          <w:p w14:paraId="521F3F85" w14:textId="62A2AF71" w:rsidR="00A93162" w:rsidRDefault="00B14764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College Council Charge</w:t>
            </w:r>
          </w:p>
          <w:p w14:paraId="16316363" w14:textId="009F49E0" w:rsidR="00B14764" w:rsidRDefault="00B14764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Social Justice Action Committee Charge</w:t>
            </w:r>
          </w:p>
          <w:p w14:paraId="79E1BD8F" w14:textId="34C1C338" w:rsidR="002C1710" w:rsidRDefault="002C1710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Meeting Modality for Spring</w:t>
            </w:r>
          </w:p>
          <w:p w14:paraId="086B0514" w14:textId="3F8F01E3" w:rsidR="00355F33" w:rsidRDefault="00355F33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Taskforce Membership for CPL Procedure </w:t>
            </w:r>
          </w:p>
          <w:p w14:paraId="6C4826B2" w14:textId="52235CA2" w:rsidR="00FC07B7" w:rsidRDefault="00FC07B7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A3B8F5D" w14:textId="77777777" w:rsidR="00BB5262" w:rsidRDefault="00BB5262" w:rsidP="00BB5262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8EC76C4" w14:textId="6CA71122" w:rsidR="005F3B61" w:rsidRPr="00B17242" w:rsidRDefault="005F3B61" w:rsidP="00B17242">
            <w:p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18D0373" w14:textId="56BDFCA3" w:rsidR="006C381A" w:rsidRPr="00C44684" w:rsidRDefault="006C381A" w:rsidP="00BA1758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466B5C7" w14:textId="7BA2EDE7" w:rsidR="005C6C44" w:rsidRDefault="005C6C44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348DB433" w14:textId="4EB750DF" w:rsidR="003C10B4" w:rsidRDefault="003C10B4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/Bishop</w:t>
            </w:r>
          </w:p>
          <w:p w14:paraId="6495EDDB" w14:textId="700E3518" w:rsidR="003C5511" w:rsidRDefault="003C5511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Arvizu</w:t>
            </w:r>
          </w:p>
          <w:p w14:paraId="6C17C64A" w14:textId="479AAACA" w:rsidR="003C5511" w:rsidRDefault="003C5511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Arvizu</w:t>
            </w:r>
          </w:p>
          <w:p w14:paraId="1396E38C" w14:textId="5F81CB57" w:rsidR="003C5511" w:rsidRDefault="003C5511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1162A05A" w14:textId="68434134" w:rsidR="00355F33" w:rsidRDefault="00355F33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69CA1BE8" w14:textId="00C8A94E" w:rsidR="005C6C44" w:rsidRPr="00933E47" w:rsidRDefault="005C6C44" w:rsidP="00FD7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099D77EA" w14:textId="4AAABD8C" w:rsidR="00F815D3" w:rsidRPr="00933E47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693BF8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1901607B" w:rsidR="00FA3BA0" w:rsidRPr="00FA3BA0" w:rsidRDefault="00B17242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363BD809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720193BA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</w:tcPr>
          <w:p w14:paraId="6AA2538E" w14:textId="619E6E85" w:rsidR="00E03911" w:rsidRPr="007E4372" w:rsidRDefault="00E03911" w:rsidP="00635290">
            <w:pPr>
              <w:jc w:val="center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i/>
                <w:iCs/>
                <w:sz w:val="20"/>
              </w:rPr>
              <w:t>Next Scheduled Meeting will be on Monday</w:t>
            </w:r>
            <w:r w:rsidR="003C5511">
              <w:rPr>
                <w:rFonts w:ascii="Gotham" w:hAnsi="Gotham"/>
                <w:i/>
                <w:iCs/>
                <w:sz w:val="20"/>
              </w:rPr>
              <w:t xml:space="preserve"> February 7, 2022, at 3pm via </w:t>
            </w:r>
            <w:r w:rsidR="003C5511" w:rsidRPr="003C5511">
              <w:rPr>
                <w:rFonts w:ascii="Gotham" w:hAnsi="Gotham"/>
                <w:i/>
                <w:iCs/>
                <w:sz w:val="20"/>
                <w:shd w:val="clear" w:color="auto" w:fill="FFFF00"/>
              </w:rPr>
              <w:t>TBD</w:t>
            </w:r>
            <w:r w:rsidRPr="003C5511">
              <w:rPr>
                <w:rFonts w:ascii="Gotham" w:hAnsi="Gotham"/>
                <w:i/>
                <w:iCs/>
                <w:sz w:val="20"/>
                <w:shd w:val="clear" w:color="auto" w:fill="FFFF00"/>
              </w:rPr>
              <w:t>.</w:t>
            </w:r>
          </w:p>
        </w:tc>
      </w:tr>
    </w:tbl>
    <w:p w14:paraId="59267A18" w14:textId="709F497E" w:rsidR="00D10CB1" w:rsidRPr="007E4372" w:rsidRDefault="00D10CB1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4DA26B0"/>
    <w:multiLevelType w:val="hybridMultilevel"/>
    <w:tmpl w:val="BF84D8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62FFA"/>
    <w:rsid w:val="00087BD9"/>
    <w:rsid w:val="000C21F5"/>
    <w:rsid w:val="00124E93"/>
    <w:rsid w:val="001B4F15"/>
    <w:rsid w:val="0022598C"/>
    <w:rsid w:val="00265AB4"/>
    <w:rsid w:val="002A2D5C"/>
    <w:rsid w:val="002C1710"/>
    <w:rsid w:val="002E17C9"/>
    <w:rsid w:val="00355F33"/>
    <w:rsid w:val="00393D5D"/>
    <w:rsid w:val="003B1B15"/>
    <w:rsid w:val="003C10B4"/>
    <w:rsid w:val="003C5511"/>
    <w:rsid w:val="003E55E1"/>
    <w:rsid w:val="00490FDD"/>
    <w:rsid w:val="004A6A03"/>
    <w:rsid w:val="004B6F9A"/>
    <w:rsid w:val="004F548A"/>
    <w:rsid w:val="00505666"/>
    <w:rsid w:val="005A5390"/>
    <w:rsid w:val="005C6C44"/>
    <w:rsid w:val="005F3B61"/>
    <w:rsid w:val="00602F0C"/>
    <w:rsid w:val="00635290"/>
    <w:rsid w:val="006357BC"/>
    <w:rsid w:val="00685508"/>
    <w:rsid w:val="00693BF8"/>
    <w:rsid w:val="006C381A"/>
    <w:rsid w:val="007075C1"/>
    <w:rsid w:val="007532CE"/>
    <w:rsid w:val="00790838"/>
    <w:rsid w:val="007E4372"/>
    <w:rsid w:val="007F33CD"/>
    <w:rsid w:val="00882DB6"/>
    <w:rsid w:val="008B7897"/>
    <w:rsid w:val="008B7DAF"/>
    <w:rsid w:val="008E3621"/>
    <w:rsid w:val="00933E47"/>
    <w:rsid w:val="00967D0D"/>
    <w:rsid w:val="00A31DF2"/>
    <w:rsid w:val="00A93162"/>
    <w:rsid w:val="00B14764"/>
    <w:rsid w:val="00B17242"/>
    <w:rsid w:val="00B95E73"/>
    <w:rsid w:val="00BA1758"/>
    <w:rsid w:val="00BB5262"/>
    <w:rsid w:val="00BE69C7"/>
    <w:rsid w:val="00C44684"/>
    <w:rsid w:val="00C6653F"/>
    <w:rsid w:val="00C9513F"/>
    <w:rsid w:val="00CB4076"/>
    <w:rsid w:val="00CD7B2E"/>
    <w:rsid w:val="00D10CB1"/>
    <w:rsid w:val="00D820F1"/>
    <w:rsid w:val="00DB0413"/>
    <w:rsid w:val="00E03911"/>
    <w:rsid w:val="00E518F7"/>
    <w:rsid w:val="00E65C9B"/>
    <w:rsid w:val="00E92805"/>
    <w:rsid w:val="00E933E5"/>
    <w:rsid w:val="00EC78D4"/>
    <w:rsid w:val="00ED2B87"/>
    <w:rsid w:val="00EE1944"/>
    <w:rsid w:val="00F1568A"/>
    <w:rsid w:val="00F16861"/>
    <w:rsid w:val="00F61520"/>
    <w:rsid w:val="00F815D3"/>
    <w:rsid w:val="00FA3BA0"/>
    <w:rsid w:val="00FC07B7"/>
    <w:rsid w:val="00FD5C1C"/>
    <w:rsid w:val="00FD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EDB42C-AE1D-410B-B03C-2FF593B4A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61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2</cp:revision>
  <cp:lastPrinted>2021-09-15T23:20:00Z</cp:lastPrinted>
  <dcterms:created xsi:type="dcterms:W3CDTF">2021-12-07T20:38:00Z</dcterms:created>
  <dcterms:modified xsi:type="dcterms:W3CDTF">2021-12-07T20:38:00Z</dcterms:modified>
</cp:coreProperties>
</file>